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spacing w:line="460" w:lineRule="exact"/>
        <w:jc w:val="center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药师能力提升项目第二</w:t>
      </w:r>
      <w:bookmarkStart w:id="0" w:name="_GoBack"/>
      <w:bookmarkEnd w:id="0"/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</w:p>
    <w:p>
      <w:pPr>
        <w:spacing w:line="640" w:lineRule="exact"/>
        <w:jc w:val="both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</w:rPr>
        <w:t>中国药学会第二十三届中国药师周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  <w:lang w:val="en-US" w:eastAsia="zh-CN"/>
        </w:rPr>
        <w:t xml:space="preserve">      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5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药学领域研究或工作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药学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药师能力提升项目第二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7893F66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2B9927F5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0C75D0"/>
    <w:rsid w:val="5EAA134E"/>
    <w:rsid w:val="5EBC0822"/>
    <w:rsid w:val="5EF147FB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4C4AD4"/>
    <w:rsid w:val="748A6628"/>
    <w:rsid w:val="74F13966"/>
    <w:rsid w:val="755B026C"/>
    <w:rsid w:val="75703764"/>
    <w:rsid w:val="757D26D1"/>
    <w:rsid w:val="7BAA11A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样式 首行缩进:  2 字符2"/>
    <w:basedOn w:val="1"/>
    <w:qFormat/>
    <w:uiPriority w:val="99"/>
    <w:pPr>
      <w:spacing w:line="240" w:lineRule="atLeast"/>
    </w:pPr>
    <w:rPr>
      <w:szCs w:val="20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4E08A1-3828-4269-A522-1A4B97CF3D9B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615FB239-3ABB-4996-8DA0-6D3DAC3C6A5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9</Words>
  <Characters>272</Characters>
  <Lines>1</Lines>
  <Paragraphs>1</Paragraphs>
  <TotalTime>3</TotalTime>
  <ScaleCrop>false</ScaleCrop>
  <LinksUpToDate>false</LinksUpToDate>
  <CharactersWithSpaces>417</CharactersWithSpaces>
  <Application>WPS Office_12.1.0.153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11-08T07:35:3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98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